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plomat position within the diplomatic community of Thailand, specifically in Bangkok. As a dedicated professional with a deep passion for international relations and cross-cultural exchange, I am eager to contribute my skills and experiences to strengthen the bonds between nations through this prestigious role. The opportunity to serve as a Diplomat in Thailand Bangkok represents not only a career milestone but also an invaluable chance to engage with one of the most dynamic and culturally rich regions in Southeast Asia.</w:t>
      </w:r>
    </w:p>
    <w:p>
      <w:pPr>
        <w:pStyle w:val="BodyText"/>
      </w:pPr>
      <w:r>
        <w:t xml:space="preserve">Throughout my career, I have cultivated a robust understanding of diplomatic protocols, negotiation strategies, and the nuances of international cooperation. My background in [mention relevant field, e.g., political science, international relations, or public administration] has equipped me with the tools to navigate complex geopolitical landscapes while fostering mutual respect and collaboration between nations. The role of a Diplomat is not merely about representing one’s country; it is about building bridges, creating opportunities for dialogue, and ensuring that cultural and economic ties flourish. Thailand Bangkok, as a hub of global commerce and a nation with deep historical ties to many countries, offers an ideal platform to advance these goals.</w:t>
      </w:r>
    </w:p>
    <w:p>
      <w:pPr>
        <w:pStyle w:val="BodyText"/>
      </w:pPr>
      <w:r>
        <w:t xml:space="preserve">What draws me to the position in Thailand Bangkok is its unique intersection of tradition and modernity. The city’s vibrant culture, from its iconic temples like Wat Arun to its bustling markets such as Chatuchak, reflects a society that values both heritage and innovation. As a Diplomat, I would be honored to represent [Your Country] while immersing myself in the local customs, language (if applicable), and social fabric of Thailand. Understanding the cultural context is essential for effective diplomacy, and I am committed to learning about Thai traditions, such as the significance of the Wai greeting or the role of Buddhism in daily life, to ensure that my work resonates with local communities.</w:t>
      </w:r>
    </w:p>
    <w:p>
      <w:pPr>
        <w:pStyle w:val="BodyText"/>
      </w:pPr>
      <w:r>
        <w:t xml:space="preserve">My experience in [mention relevant experience, e.g., "negotiating international trade agreements" or "organizing cultural exchange programs"] has prepared me to address the multifaceted challenges and opportunities inherent in diplomatic work. I have collaborated with stakeholders from diverse backgrounds to resolve conflicts, promote mutual interests, and enhance bilateral relations. For instance, during my tenure at [previous organization or role], I facilitated a partnership between [Your Country] and [another country] that resulted in increased trade volumes and joint initiatives in sustainable development. These experiences have taught me the importance of patience, adaptability, and a long-term vision—qualities that are critical when representing one’s nation on the global stage.</w:t>
      </w:r>
    </w:p>
    <w:p>
      <w:pPr>
        <w:pStyle w:val="BodyText"/>
      </w:pPr>
      <w:r>
        <w:t xml:space="preserve">Thailand Bangkok’s strategic location as a gateway to Southeast Asia makes it a vital player in regional diplomacy. The city is home to numerous international organizations, embassies, and multinational corporations, creating an environment where collaboration thrives. As a Diplomat here, I would work closely with local authorities, business leaders, and community representatives to advance shared objectives such as economic growth, environmental sustainability, and cultural preservation. I am particularly interested in exploring opportunities to strengthen partnerships in areas like technology transfer or education exchange between [Your Country] and Thailand.</w:t>
      </w:r>
    </w:p>
    <w:p>
      <w:pPr>
        <w:pStyle w:val="BodyText"/>
      </w:pPr>
      <w:r>
        <w:t xml:space="preserve">One of the most rewarding aspects of being a Diplomat is the ability to foster people-to-people connections. Thailand’s warm hospitality and strong sense of community are assets that can be leveraged to build trust and cooperation. I have always believed that diplomacy is not just about formal agreements but also about creating meaningful relationships grounded in empathy and shared values. In Bangkok, I would strive to organize events that celebrate the diversity of both our nations, such as cultural festivals or business forums, to encourage dialogue and understanding.</w:t>
      </w:r>
    </w:p>
    <w:p>
      <w:pPr>
        <w:pStyle w:val="BodyText"/>
      </w:pPr>
      <w:r>
        <w:t xml:space="preserve">Furthermore, the role of a Diplomat in Thailand Bangkok requires a deep commitment to ethical integrity and neutrality. The ability to remain impartial while advocating for one’s country’s interests is a delicate balance that I take seriously. I am confident in my ability to uphold the highest standards of professionalism and transparency, ensuring that all interactions are conducted with respect for local laws, customs, and the principles of international law.</w:t>
      </w:r>
    </w:p>
    <w:p>
      <w:pPr>
        <w:pStyle w:val="BodyText"/>
      </w:pPr>
      <w:r>
        <w:t xml:space="preserve">Finally, I am excited about the prospect of contributing to Thailand’s continued growth as a global leader. The country’s recent advancements in areas like renewable energy, tourism innovation, and digital infrastructure present exciting opportunities for collaboration. As a Diplomat, I would work to align these efforts with [Your Country]’s strategic goals while respecting Thailand’s sovereignty and autonomy. I am particularly inspired by the Thai government’s vision for sustainable development and its emphasis on regional cooperation through initiatives like the ASEAN Economic Community.</w:t>
      </w:r>
    </w:p>
    <w:p>
      <w:pPr>
        <w:pStyle w:val="BodyText"/>
      </w:pPr>
      <w:r>
        <w:t xml:space="preserve">In conclusion, I am eager to bring my expertise, cultural sensitivity, and passion for diplomacy to the Embassy of [Your Country] in Thailand Bangkok. I am confident that my background and dedication make me a strong candidate for this role. Thank you for considering my application. I would be honored to discuss how I can contribute to the continued success of diplomatic relations between our nation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Thailand Bangkok</dc:title>
  <dc:creator/>
  <cp:keywords/>
  <dcterms:created xsi:type="dcterms:W3CDTF">2026-07-23T19:46:14Z</dcterms:created>
  <dcterms:modified xsi:type="dcterms:W3CDTF">2026-07-23T19:46:14Z</dcterms:modified>
</cp:coreProperties>
</file>

<file path=docProps/custom.xml><?xml version="1.0" encoding="utf-8"?>
<Properties xmlns="http://schemas.openxmlformats.org/officeDocument/2006/custom-properties" xmlns:vt="http://schemas.openxmlformats.org/officeDocument/2006/docPropsVTypes"/>
</file>